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febe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794407a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e933947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1:31:03Z</dcterms:created>
  <dcterms:modified xsi:type="dcterms:W3CDTF">2021-04-27T11:31:03Z</dcterms:modified>
</cp:coreProperties>
</file>